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E2220" w14:textId="0DD38BF7" w:rsidR="00600314" w:rsidRDefault="00401E26" w:rsidP="00600314">
      <w:pPr>
        <w:rPr>
          <w:b/>
          <w:bCs/>
        </w:rPr>
      </w:pPr>
      <w:r>
        <w:rPr>
          <w:b/>
          <w:bCs/>
        </w:rPr>
        <w:t>20</w:t>
      </w:r>
      <w:r w:rsidR="00EA4768">
        <w:rPr>
          <w:b/>
          <w:bCs/>
        </w:rPr>
        <w:t>20</w:t>
      </w:r>
      <w:r w:rsidR="00600314">
        <w:rPr>
          <w:b/>
          <w:bCs/>
        </w:rPr>
        <w:t>-</w:t>
      </w:r>
      <w:r w:rsidR="00037095">
        <w:rPr>
          <w:b/>
          <w:bCs/>
        </w:rPr>
        <w:t>11</w:t>
      </w:r>
      <w:r w:rsidR="00600314">
        <w:rPr>
          <w:b/>
          <w:bCs/>
        </w:rPr>
        <w:t xml:space="preserve">    </w:t>
      </w:r>
      <w:r w:rsidR="00600314" w:rsidRPr="00BA14CD">
        <w:rPr>
          <w:b/>
          <w:bCs/>
          <w:i/>
        </w:rPr>
        <w:t>Complete one form for each parsonage.</w:t>
      </w:r>
      <w:r w:rsidR="00600314">
        <w:rPr>
          <w:b/>
          <w:bCs/>
        </w:rPr>
        <w:t xml:space="preserve">  </w:t>
      </w:r>
    </w:p>
    <w:p w14:paraId="097E2221" w14:textId="77777777" w:rsidR="00600314" w:rsidRPr="00032A5E" w:rsidRDefault="00600314" w:rsidP="00600314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28"/>
      </w:tblGrid>
      <w:tr w:rsidR="00600314" w:rsidRPr="00796D9E" w14:paraId="097E2223" w14:textId="77777777" w:rsidTr="004C16F7">
        <w:tc>
          <w:tcPr>
            <w:tcW w:w="10728" w:type="dxa"/>
          </w:tcPr>
          <w:p w14:paraId="097E2222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="00600314" w:rsidRPr="00796D9E" w14:paraId="097E2225" w14:textId="77777777" w:rsidTr="004C16F7">
        <w:tc>
          <w:tcPr>
            <w:tcW w:w="10728" w:type="dxa"/>
          </w:tcPr>
          <w:p w14:paraId="097E2224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097E2226" w14:textId="77777777" w:rsidR="00600314" w:rsidRPr="00C72994" w:rsidRDefault="00600314" w:rsidP="00600314">
      <w:pPr>
        <w:rPr>
          <w:b/>
          <w:bCs/>
          <w:sz w:val="16"/>
          <w:szCs w:val="16"/>
          <w:u w:val="single"/>
        </w:rPr>
      </w:pPr>
    </w:p>
    <w:p w14:paraId="097E2227" w14:textId="77777777" w:rsidR="00600314" w:rsidRPr="001C06F7" w:rsidRDefault="00600314" w:rsidP="00600314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14:paraId="097E2228" w14:textId="77777777" w:rsidR="00600314" w:rsidRPr="001C06F7" w:rsidRDefault="00600314" w:rsidP="00600314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14:paraId="097E2229" w14:textId="77777777" w:rsidR="00600314" w:rsidRPr="001C06F7" w:rsidRDefault="00600314" w:rsidP="00600314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14:paraId="097E222A" w14:textId="77777777" w:rsidR="00600314" w:rsidRPr="00C72994" w:rsidRDefault="00600314" w:rsidP="00600314">
      <w:pPr>
        <w:jc w:val="center"/>
        <w:rPr>
          <w:b/>
          <w:bCs/>
          <w:sz w:val="16"/>
          <w:szCs w:val="16"/>
        </w:rPr>
      </w:pPr>
    </w:p>
    <w:p w14:paraId="097E222B" w14:textId="7026A4CE" w:rsidR="00600314" w:rsidRDefault="00600314" w:rsidP="00600314">
      <w:pPr>
        <w:ind w:left="720"/>
        <w:jc w:val="both"/>
      </w:pPr>
      <w:r>
        <w:t xml:space="preserve">The annual review of the parsonage was conducted on </w:t>
      </w:r>
      <w:r w:rsidR="00D01FAD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D01FAD" w:rsidRPr="0069675D">
        <w:rPr>
          <w:u w:val="single"/>
        </w:rPr>
      </w:r>
      <w:r w:rsidR="00D01FAD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D01FAD" w:rsidRPr="0069675D">
        <w:rPr>
          <w:u w:val="single"/>
        </w:rPr>
        <w:fldChar w:fldCharType="end"/>
      </w:r>
      <w:r>
        <w:t>, 201</w:t>
      </w:r>
      <w:r w:rsidR="006B134B">
        <w:t>9</w:t>
      </w:r>
      <w:r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00E85607">
        <w:rPr>
          <w:i/>
        </w:rPr>
        <w:t xml:space="preserve">the </w:t>
      </w:r>
      <w:r w:rsidRPr="00E85607">
        <w:rPr>
          <w:i/>
          <w:iCs/>
        </w:rPr>
        <w:t>Book of Discipline</w:t>
      </w:r>
      <w:r w:rsidRPr="00E85607">
        <w:rPr>
          <w:i/>
        </w:rPr>
        <w:t xml:space="preserve"> of the Uni</w:t>
      </w:r>
      <w:r w:rsidR="000F0D8C">
        <w:rPr>
          <w:i/>
        </w:rPr>
        <w:t>ted Methodist Church 201</w:t>
      </w:r>
      <w:r w:rsidR="007B163A">
        <w:rPr>
          <w:i/>
        </w:rPr>
        <w:t>6</w:t>
      </w:r>
      <w:r w:rsidR="000F0D8C">
        <w:t xml:space="preserve">, Paragraph </w:t>
      </w:r>
      <w:r w:rsidR="000101C6">
        <w:t>2</w:t>
      </w:r>
      <w:r w:rsidR="000F0D8C">
        <w:t>533.4</w:t>
      </w:r>
      <w:r>
        <w:t>.</w:t>
      </w:r>
    </w:p>
    <w:p w14:paraId="097E222C" w14:textId="77777777" w:rsidR="00600314" w:rsidRDefault="00600314" w:rsidP="00600314"/>
    <w:p w14:paraId="097E222D" w14:textId="50EC7718" w:rsidR="00600314" w:rsidRDefault="00600314" w:rsidP="00600314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id="1" w:name="Check2"/>
      <w:r w:rsidR="00D01FAD" w:rsidRPr="00477C02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EA4768">
        <w:rPr>
          <w:sz w:val="20"/>
          <w:szCs w:val="20"/>
        </w:rPr>
      </w:r>
      <w:r w:rsidR="00EA4768">
        <w:rPr>
          <w:sz w:val="20"/>
          <w:szCs w:val="20"/>
        </w:rPr>
        <w:fldChar w:fldCharType="separate"/>
      </w:r>
      <w:r w:rsidR="00D01FAD" w:rsidRPr="00477C02">
        <w:rPr>
          <w:sz w:val="20"/>
          <w:szCs w:val="20"/>
        </w:rPr>
        <w:fldChar w:fldCharType="end"/>
      </w:r>
      <w:bookmarkEnd w:id="1"/>
      <w:r>
        <w:t xml:space="preserve">excellent   </w:t>
      </w:r>
      <w:bookmarkStart w:id="2" w:name="Check1"/>
      <w:r w:rsidR="00D01FAD" w:rsidRPr="00AC2870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EA4768">
        <w:rPr>
          <w:sz w:val="20"/>
          <w:szCs w:val="20"/>
        </w:rPr>
      </w:r>
      <w:r w:rsidR="00EA4768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2"/>
      <w:r>
        <w:t xml:space="preserve">good </w:t>
      </w:r>
      <w:bookmarkStart w:id="3" w:name="Check3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EA4768">
        <w:rPr>
          <w:sz w:val="20"/>
          <w:szCs w:val="20"/>
        </w:rPr>
      </w:r>
      <w:r w:rsidR="00EA4768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3"/>
      <w:r>
        <w:t xml:space="preserve">fair </w:t>
      </w:r>
      <w:bookmarkStart w:id="4" w:name="Check4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EA4768">
        <w:rPr>
          <w:sz w:val="20"/>
          <w:szCs w:val="20"/>
        </w:rPr>
      </w:r>
      <w:r w:rsidR="00EA4768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4"/>
      <w:r>
        <w:t xml:space="preserve"> poor</w:t>
      </w:r>
    </w:p>
    <w:p w14:paraId="097E222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2F" w14:textId="1AA1A325" w:rsidR="00600314" w:rsidRDefault="00600314" w:rsidP="00600314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id="5" w:name="Check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5"/>
      <w:r>
        <w:t xml:space="preserve"> Yes    </w:t>
      </w:r>
      <w:bookmarkStart w:id="6" w:name="Check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6"/>
      <w:r>
        <w:t xml:space="preserve"> No</w:t>
      </w:r>
    </w:p>
    <w:p w14:paraId="097E2230" w14:textId="45FC8A99" w:rsidR="00600314" w:rsidRDefault="00600314" w:rsidP="00600314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  <w:t xml:space="preserve">  </w:t>
      </w:r>
      <w:bookmarkStart w:id="7" w:name="Check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7"/>
      <w:r>
        <w:t xml:space="preserve"> Yes    </w:t>
      </w:r>
      <w:bookmarkStart w:id="8" w:name="Check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8"/>
      <w:r>
        <w:t xml:space="preserve"> No</w:t>
      </w:r>
    </w:p>
    <w:p w14:paraId="097E2231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2" w14:textId="045DE65A" w:rsidR="00600314" w:rsidRDefault="00600314" w:rsidP="00600314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id="9" w:name="Check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9"/>
      <w:r>
        <w:t xml:space="preserve"> Yes    </w:t>
      </w:r>
      <w:bookmarkStart w:id="10" w:name="Check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0"/>
      <w:r>
        <w:t xml:space="preserve"> No</w:t>
      </w:r>
    </w:p>
    <w:p w14:paraId="097E2233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4" w14:textId="215ACB36" w:rsidR="00600314" w:rsidRDefault="00600314" w:rsidP="00600314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id="11" w:name="Check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1"/>
      <w:r>
        <w:t xml:space="preserve"> Yes    </w:t>
      </w:r>
      <w:bookmarkStart w:id="12" w:name="Check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2"/>
      <w:r>
        <w:t xml:space="preserve"> No</w:t>
      </w:r>
    </w:p>
    <w:p w14:paraId="097E2235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6" w14:textId="33329928" w:rsidR="00600314" w:rsidRDefault="00600314" w:rsidP="00600314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  <w:t xml:space="preserve">    </w:t>
      </w:r>
      <w:bookmarkStart w:id="13" w:name="Check14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3"/>
      <w:r>
        <w:t xml:space="preserve"> Yes    </w:t>
      </w:r>
      <w:bookmarkStart w:id="14" w:name="Check13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4"/>
      <w:r>
        <w:t xml:space="preserve"> No</w:t>
      </w:r>
    </w:p>
    <w:p w14:paraId="097E2237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8" w14:textId="372A5266" w:rsidR="00600314" w:rsidRDefault="00600314" w:rsidP="00600314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  <w:t xml:space="preserve"> </w:t>
      </w:r>
      <w:bookmarkStart w:id="15" w:name="Check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5"/>
      <w:r>
        <w:t xml:space="preserve"> Yes    </w:t>
      </w:r>
      <w:bookmarkStart w:id="16" w:name="Check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6"/>
      <w:r>
        <w:t xml:space="preserve"> No</w:t>
      </w:r>
    </w:p>
    <w:p w14:paraId="097E2239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A" w14:textId="6DA7D5BD" w:rsidR="00600314" w:rsidRDefault="00600314" w:rsidP="00600314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id="17" w:name="Check18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7"/>
      <w:r>
        <w:t xml:space="preserve"> Yes    </w:t>
      </w:r>
      <w:bookmarkStart w:id="18" w:name="Check17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8"/>
      <w:r>
        <w:t xml:space="preserve"> No</w:t>
      </w:r>
    </w:p>
    <w:p w14:paraId="097E223B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C" w14:textId="5ABFA6D3" w:rsidR="00600314" w:rsidRDefault="00600314" w:rsidP="00600314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id="19" w:name="Check20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19"/>
      <w:r>
        <w:t xml:space="preserve"> Yes    </w:t>
      </w:r>
      <w:bookmarkStart w:id="20" w:name="Check19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0"/>
      <w:r>
        <w:t xml:space="preserve"> No</w:t>
      </w:r>
    </w:p>
    <w:p w14:paraId="097E223D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E" w14:textId="77777777" w:rsidR="00600314" w:rsidRDefault="00600314" w:rsidP="00600314">
      <w:pPr>
        <w:tabs>
          <w:tab w:val="right" w:pos="10620"/>
        </w:tabs>
      </w:pPr>
      <w:r>
        <w:t>10.  Was the carpet professionally cleaned this year?</w:t>
      </w:r>
      <w:r>
        <w:tab/>
      </w:r>
      <w:bookmarkStart w:id="21" w:name="Check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1"/>
      <w:r>
        <w:t xml:space="preserve"> Yes    </w:t>
      </w:r>
      <w:bookmarkStart w:id="22" w:name="Check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2"/>
      <w:r>
        <w:t xml:space="preserve"> No </w:t>
      </w:r>
    </w:p>
    <w:p w14:paraId="097E223F" w14:textId="77777777" w:rsidR="00600314" w:rsidRDefault="00600314" w:rsidP="00600314">
      <w:pPr>
        <w:tabs>
          <w:tab w:val="right" w:pos="10620"/>
        </w:tabs>
      </w:pPr>
      <w:r>
        <w:t>11.  Is tile and/or linoleum in good condition?</w:t>
      </w:r>
      <w:r>
        <w:tab/>
      </w:r>
      <w:bookmarkStart w:id="23" w:name="Check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3"/>
      <w:r>
        <w:t xml:space="preserve"> Yes    </w:t>
      </w:r>
      <w:bookmarkStart w:id="24" w:name="Check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4"/>
      <w:r>
        <w:t xml:space="preserve"> No </w:t>
      </w:r>
    </w:p>
    <w:p w14:paraId="097E2240" w14:textId="77777777" w:rsidR="00600314" w:rsidRDefault="00600314" w:rsidP="00600314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id="25" w:name="Check27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5"/>
      <w:r>
        <w:t xml:space="preserve"> Yes    </w:t>
      </w:r>
      <w:bookmarkStart w:id="26" w:name="Check28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6"/>
      <w:r>
        <w:t xml:space="preserve"> No </w:t>
      </w:r>
    </w:p>
    <w:p w14:paraId="097E2241" w14:textId="77777777" w:rsidR="00600314" w:rsidRDefault="00600314" w:rsidP="00600314">
      <w:pPr>
        <w:tabs>
          <w:tab w:val="right" w:pos="10620"/>
        </w:tabs>
      </w:pPr>
      <w:r>
        <w:t>13.  Are the window treatments in good condition?</w:t>
      </w:r>
      <w:r>
        <w:tab/>
      </w:r>
      <w:bookmarkStart w:id="27" w:name="Check29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7"/>
      <w:r>
        <w:t xml:space="preserve"> Yes    </w:t>
      </w:r>
      <w:bookmarkStart w:id="28" w:name="Check30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8"/>
      <w:r>
        <w:t xml:space="preserve"> No</w:t>
      </w:r>
    </w:p>
    <w:p w14:paraId="097E224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3" w14:textId="77777777" w:rsidR="00600314" w:rsidRDefault="00600314" w:rsidP="00600314">
      <w:pPr>
        <w:tabs>
          <w:tab w:val="right" w:pos="10620"/>
        </w:tabs>
      </w:pPr>
      <w:r>
        <w:t>14.  Is the plumbing in good working order?</w:t>
      </w:r>
      <w:r>
        <w:tab/>
      </w:r>
      <w:bookmarkStart w:id="29" w:name="Check33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29"/>
      <w:r>
        <w:t xml:space="preserve"> Yes    </w:t>
      </w:r>
      <w:bookmarkStart w:id="30" w:name="Check34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0"/>
      <w:r>
        <w:t xml:space="preserve"> No</w:t>
      </w:r>
    </w:p>
    <w:p w14:paraId="097E224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5" w14:textId="77777777" w:rsidR="00600314" w:rsidRDefault="00600314" w:rsidP="00600314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id="31" w:name="Check35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1"/>
      <w:r>
        <w:t xml:space="preserve"> Yes    </w:t>
      </w:r>
      <w:bookmarkStart w:id="32" w:name="Check36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2"/>
      <w:r>
        <w:t xml:space="preserve"> No</w:t>
      </w:r>
    </w:p>
    <w:p w14:paraId="097E224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7" w14:textId="77777777" w:rsidR="00600314" w:rsidRDefault="00600314" w:rsidP="00600314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id="33" w:name="Check37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3"/>
      <w:r>
        <w:t xml:space="preserve"> Yes    </w:t>
      </w:r>
      <w:bookmarkStart w:id="34" w:name="Check38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4"/>
      <w:r>
        <w:t xml:space="preserve"> No</w:t>
      </w:r>
    </w:p>
    <w:p w14:paraId="097E224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9" w14:textId="77777777" w:rsidR="00600314" w:rsidRDefault="00600314" w:rsidP="00600314">
      <w:pPr>
        <w:tabs>
          <w:tab w:val="right" w:pos="10620"/>
        </w:tabs>
      </w:pPr>
      <w:r>
        <w:t>17.  Is the heating system functioning adequately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4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B" w14:textId="77777777" w:rsidR="00600314" w:rsidRDefault="00600314" w:rsidP="00600314">
      <w:pPr>
        <w:tabs>
          <w:tab w:val="right" w:pos="10620"/>
        </w:tabs>
      </w:pPr>
      <w:r>
        <w:t>18.  Has the heating system been inspected this year?</w:t>
      </w:r>
      <w:r>
        <w:tab/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4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D" w14:textId="77777777" w:rsidR="00600314" w:rsidRDefault="00600314" w:rsidP="00600314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4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F" w14:textId="77777777" w:rsidR="00600314" w:rsidRDefault="00600314" w:rsidP="00600314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1" w14:textId="77777777" w:rsidR="00600314" w:rsidRDefault="00600314" w:rsidP="00600314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3" w14:textId="77777777" w:rsidR="00600314" w:rsidRDefault="00600314" w:rsidP="00600314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5" w14:textId="77777777" w:rsidR="00600314" w:rsidRDefault="00600314" w:rsidP="00600314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7" w14:textId="77777777" w:rsidR="00600314" w:rsidRDefault="00600314" w:rsidP="00600314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9" w14:textId="77777777" w:rsidR="00600314" w:rsidRDefault="00600314" w:rsidP="00600314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B" w14:textId="77777777" w:rsidR="00600314" w:rsidRDefault="00600314" w:rsidP="00600314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D" w14:textId="77777777" w:rsidR="00600314" w:rsidRDefault="00600314" w:rsidP="00600314">
      <w:pPr>
        <w:tabs>
          <w:tab w:val="right" w:pos="10620"/>
        </w:tabs>
      </w:pPr>
      <w:r>
        <w:t>27.  Is parsonage energy efficient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 </w:t>
      </w:r>
    </w:p>
    <w:p w14:paraId="097E225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F" w14:textId="77777777" w:rsidR="00600314" w:rsidRDefault="00600314" w:rsidP="00600314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</w:p>
    <w:p w14:paraId="097E226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61" w14:textId="77777777" w:rsidR="00600314" w:rsidRDefault="00600314" w:rsidP="00600314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</w:p>
    <w:p w14:paraId="03D0B96D" w14:textId="77777777" w:rsidR="00FE7C4D" w:rsidRDefault="00FE7C4D" w:rsidP="00D200FA">
      <w:pPr>
        <w:tabs>
          <w:tab w:val="right" w:pos="10620"/>
        </w:tabs>
      </w:pPr>
    </w:p>
    <w:p w14:paraId="097E2262" w14:textId="4BE194FF" w:rsidR="00600314" w:rsidRPr="00D200FA" w:rsidRDefault="00600314" w:rsidP="00D200FA">
      <w:pPr>
        <w:tabs>
          <w:tab w:val="right" w:pos="10620"/>
        </w:tabs>
      </w:pPr>
      <w:r>
        <w:lastRenderedPageBreak/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  <w:r>
        <w:tab/>
        <w:t xml:space="preserve"> </w:t>
      </w:r>
    </w:p>
    <w:p w14:paraId="097E2263" w14:textId="77777777" w:rsidR="00600314" w:rsidRPr="001875B8" w:rsidRDefault="00600314" w:rsidP="00600314">
      <w:pPr>
        <w:rPr>
          <w:b/>
          <w:bCs/>
          <w:sz w:val="16"/>
          <w:szCs w:val="16"/>
        </w:rPr>
      </w:pPr>
    </w:p>
    <w:p w14:paraId="097E2264" w14:textId="77777777" w:rsidR="00600314" w:rsidRPr="000B4D6F" w:rsidRDefault="00600314" w:rsidP="00600314">
      <w:pPr>
        <w:rPr>
          <w:sz w:val="16"/>
          <w:szCs w:val="16"/>
        </w:rPr>
      </w:pPr>
    </w:p>
    <w:p w14:paraId="097E2265" w14:textId="77777777" w:rsidR="00600314" w:rsidRDefault="00600314" w:rsidP="00600314">
      <w:r>
        <w:t xml:space="preserve">31.  Are there repairs that need to be made to the parsonage?    </w:t>
      </w:r>
      <w:bookmarkStart w:id="35" w:name="Check39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5"/>
      <w:r>
        <w:t xml:space="preserve"> Yes     </w:t>
      </w:r>
      <w:bookmarkStart w:id="36" w:name="Check40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bookmarkEnd w:id="36"/>
      <w:r>
        <w:t xml:space="preserve"> No</w:t>
      </w:r>
    </w:p>
    <w:p w14:paraId="097E2266" w14:textId="77777777" w:rsidR="00600314" w:rsidRDefault="00600314" w:rsidP="00600314">
      <w:r>
        <w:t xml:space="preserve">       If yes, please describe:       </w:t>
      </w:r>
    </w:p>
    <w:p w14:paraId="097E2267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8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9" w14:textId="77777777" w:rsidR="00600314" w:rsidRPr="001875B8" w:rsidRDefault="00600314" w:rsidP="00600314">
      <w:pPr>
        <w:ind w:left="720"/>
        <w:rPr>
          <w:sz w:val="22"/>
          <w:szCs w:val="22"/>
          <w:u w:val="single"/>
        </w:rPr>
      </w:pPr>
    </w:p>
    <w:p w14:paraId="097E226A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B" w14:textId="77777777" w:rsidR="00600314" w:rsidRDefault="00600314" w:rsidP="00600314">
      <w:pPr>
        <w:ind w:left="720"/>
      </w:pPr>
    </w:p>
    <w:p w14:paraId="097E226C" w14:textId="77777777" w:rsidR="00600314" w:rsidRDefault="00600314" w:rsidP="00600314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</w:p>
    <w:p w14:paraId="097E226D" w14:textId="77777777" w:rsidR="00600314" w:rsidRDefault="00600314" w:rsidP="00600314">
      <w:r>
        <w:t xml:space="preserve">       If yes, please describe: </w:t>
      </w:r>
    </w:p>
    <w:p w14:paraId="097E226E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F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0" w14:textId="77777777" w:rsidR="00600314" w:rsidRPr="001875B8" w:rsidRDefault="00600314" w:rsidP="00600314">
      <w:pPr>
        <w:rPr>
          <w:sz w:val="22"/>
          <w:szCs w:val="22"/>
        </w:rPr>
      </w:pPr>
    </w:p>
    <w:p w14:paraId="097E2271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2" w14:textId="77777777" w:rsidR="00600314" w:rsidRDefault="00600314" w:rsidP="00600314"/>
    <w:p w14:paraId="097E2273" w14:textId="77777777" w:rsidR="00600314" w:rsidRDefault="00600314" w:rsidP="00600314">
      <w:r>
        <w:t>33.  What are the plans for financing these improvements?</w:t>
      </w:r>
    </w:p>
    <w:p w14:paraId="097E2274" w14:textId="77777777" w:rsidR="00600314" w:rsidRPr="001875B8" w:rsidRDefault="00600314" w:rsidP="00600314">
      <w:pPr>
        <w:rPr>
          <w:sz w:val="22"/>
          <w:szCs w:val="22"/>
          <w:u w:val="single"/>
        </w:rPr>
      </w:pPr>
      <w:r>
        <w:t xml:space="preserve">       </w:t>
      </w:r>
    </w:p>
    <w:p w14:paraId="097E2275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6" w14:textId="77777777" w:rsidR="00600314" w:rsidRPr="001875B8" w:rsidRDefault="00600314" w:rsidP="00600314">
      <w:pPr>
        <w:ind w:left="720"/>
        <w:rPr>
          <w:sz w:val="22"/>
          <w:szCs w:val="22"/>
        </w:rPr>
      </w:pPr>
    </w:p>
    <w:p w14:paraId="097E2277" w14:textId="77777777" w:rsidR="00600314" w:rsidRDefault="00600314" w:rsidP="00600314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</w:p>
    <w:p w14:paraId="097E2278" w14:textId="77777777" w:rsidR="00600314" w:rsidRPr="000B4D6F" w:rsidRDefault="00600314" w:rsidP="00600314">
      <w:pPr>
        <w:rPr>
          <w:sz w:val="16"/>
          <w:szCs w:val="16"/>
        </w:rPr>
      </w:pPr>
    </w:p>
    <w:p w14:paraId="097E2279" w14:textId="77777777" w:rsidR="00600314" w:rsidRDefault="00600314" w:rsidP="00600314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</w:p>
    <w:p w14:paraId="097E227A" w14:textId="77777777" w:rsidR="00600314" w:rsidRPr="000B4D6F" w:rsidRDefault="00600314" w:rsidP="00600314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14:paraId="097E227B" w14:textId="77777777" w:rsidR="00600314" w:rsidRDefault="00600314" w:rsidP="00600314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A4768">
        <w:fldChar w:fldCharType="separate"/>
      </w:r>
      <w:r w:rsidR="00D01FAD">
        <w:fldChar w:fldCharType="end"/>
      </w:r>
      <w:r>
        <w:t xml:space="preserve"> No</w:t>
      </w:r>
    </w:p>
    <w:p w14:paraId="097E227C" w14:textId="77777777" w:rsidR="00600314" w:rsidRPr="000B4D6F" w:rsidRDefault="00600314" w:rsidP="00600314">
      <w:pPr>
        <w:rPr>
          <w:sz w:val="16"/>
          <w:szCs w:val="16"/>
        </w:rPr>
      </w:pPr>
    </w:p>
    <w:p w14:paraId="097E227D" w14:textId="77777777" w:rsidR="00600314" w:rsidRDefault="00600314" w:rsidP="00600314">
      <w:pPr>
        <w:ind w:left="450" w:hanging="450"/>
      </w:pPr>
      <w:r>
        <w:t>37.  If not, what is the plan of the charge to begin working toward compliance?</w:t>
      </w:r>
    </w:p>
    <w:p w14:paraId="097E227E" w14:textId="77777777" w:rsidR="00600314" w:rsidRPr="001875B8" w:rsidRDefault="00600314" w:rsidP="00600314">
      <w:pPr>
        <w:ind w:left="450" w:hanging="450"/>
        <w:rPr>
          <w:sz w:val="22"/>
          <w:szCs w:val="22"/>
        </w:rPr>
      </w:pPr>
    </w:p>
    <w:p w14:paraId="097E227F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80" w14:textId="77777777" w:rsidR="00895E79" w:rsidRPr="0069675D" w:rsidRDefault="00895E79" w:rsidP="00600314">
      <w:pPr>
        <w:ind w:left="720"/>
      </w:pPr>
    </w:p>
    <w:p w14:paraId="097E2281" w14:textId="77777777" w:rsidR="00600314" w:rsidRPr="00895E79" w:rsidRDefault="00895E79" w:rsidP="00600314">
      <w:pPr>
        <w:ind w:left="450" w:hanging="450"/>
        <w:rPr>
          <w:i/>
        </w:rPr>
      </w:pPr>
      <w:r>
        <w:tab/>
      </w:r>
    </w:p>
    <w:p w14:paraId="097E2282" w14:textId="77777777" w:rsidR="00600314" w:rsidRDefault="00600314" w:rsidP="00600314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14:paraId="097E2283" w14:textId="77777777" w:rsidR="00600314" w:rsidRPr="000B4D6F" w:rsidRDefault="00600314" w:rsidP="00600314">
      <w:pPr>
        <w:ind w:left="630" w:hanging="1170"/>
        <w:rPr>
          <w:sz w:val="16"/>
          <w:szCs w:val="16"/>
        </w:rPr>
      </w:pPr>
    </w:p>
    <w:p w14:paraId="097E2284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="00600314" w:rsidRPr="00993F2D">
        <w:rPr>
          <w:noProof/>
          <w:sz w:val="20"/>
          <w:szCs w:val="20"/>
          <w:u w:val="single"/>
        </w:rPr>
        <w:t xml:space="preserve">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5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6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 xml:space="preserve">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7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8" w14:textId="77777777" w:rsidR="00600314" w:rsidRDefault="00600314" w:rsidP="00600314">
      <w:pPr>
        <w:rPr>
          <w:u w:val="single"/>
        </w:rPr>
      </w:pPr>
    </w:p>
    <w:p w14:paraId="097E2289" w14:textId="77777777" w:rsidR="00600314" w:rsidRPr="00FD4F03" w:rsidRDefault="00600314" w:rsidP="00600314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14:paraId="097E228A" w14:textId="77777777" w:rsidR="00600314" w:rsidRDefault="00600314" w:rsidP="00600314">
      <w:pPr>
        <w:ind w:left="630" w:hanging="1170"/>
      </w:pPr>
    </w:p>
    <w:p w14:paraId="097E228B" w14:textId="77777777" w:rsidR="00600314" w:rsidRDefault="00600314" w:rsidP="00600314">
      <w:pPr>
        <w:ind w:left="630" w:hanging="630"/>
      </w:pPr>
      <w:r>
        <w:t>(Signed) _____________________________________ Pastor</w:t>
      </w:r>
    </w:p>
    <w:p w14:paraId="097E228C" w14:textId="77777777" w:rsidR="00600314" w:rsidRDefault="00600314" w:rsidP="00600314">
      <w:pPr>
        <w:ind w:left="630" w:hanging="1170"/>
      </w:pPr>
    </w:p>
    <w:p w14:paraId="097E228D" w14:textId="77777777" w:rsidR="00600314" w:rsidRDefault="00600314" w:rsidP="00600314">
      <w:pPr>
        <w:ind w:left="630" w:hanging="630"/>
      </w:pPr>
      <w:r>
        <w:t>(Signed) _____________________________________ Chairperson of Charge Trustees</w:t>
      </w:r>
    </w:p>
    <w:p w14:paraId="097E228E" w14:textId="77777777" w:rsidR="00600314" w:rsidRDefault="00600314" w:rsidP="00600314">
      <w:pPr>
        <w:ind w:left="630" w:hanging="1170"/>
      </w:pPr>
    </w:p>
    <w:p w14:paraId="097E228F" w14:textId="77777777" w:rsidR="00600314" w:rsidRPr="00A8004F" w:rsidRDefault="00600314" w:rsidP="00600314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14:paraId="097E2290" w14:textId="77777777" w:rsidR="00600314" w:rsidRPr="00A8004F" w:rsidRDefault="00600314" w:rsidP="00600314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14:paraId="097E2291" w14:textId="77777777" w:rsidR="00600314" w:rsidRPr="00A8004F" w:rsidRDefault="00600314" w:rsidP="00600314">
      <w:pPr>
        <w:rPr>
          <w:sz w:val="22"/>
          <w:szCs w:val="22"/>
        </w:rPr>
      </w:pPr>
    </w:p>
    <w:p w14:paraId="097E2292" w14:textId="77777777" w:rsidR="00600314" w:rsidRDefault="00600314" w:rsidP="00600314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14:paraId="097E2293" w14:textId="77777777" w:rsidR="00600314" w:rsidRPr="00D46C5F" w:rsidRDefault="00600314" w:rsidP="00600314">
      <w:pPr>
        <w:rPr>
          <w:i/>
        </w:rPr>
      </w:pPr>
      <w:r w:rsidRPr="00D46C5F">
        <w:rPr>
          <w:i/>
        </w:rPr>
        <w:t xml:space="preserve"> </w:t>
      </w:r>
    </w:p>
    <w:sectPr w:rsidR="00600314" w:rsidRPr="00D46C5F" w:rsidSect="00A8004F">
      <w:pgSz w:w="12240" w:h="15840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qgUADAvDTCwAAAA="/>
  </w:docVars>
  <w:rsids>
    <w:rsidRoot w:val="00600314"/>
    <w:rsid w:val="000101C6"/>
    <w:rsid w:val="00014D9F"/>
    <w:rsid w:val="00026270"/>
    <w:rsid w:val="00037095"/>
    <w:rsid w:val="000F0D8C"/>
    <w:rsid w:val="0022594E"/>
    <w:rsid w:val="002362E0"/>
    <w:rsid w:val="003E64AD"/>
    <w:rsid w:val="00401E26"/>
    <w:rsid w:val="00574DB2"/>
    <w:rsid w:val="00600314"/>
    <w:rsid w:val="00674971"/>
    <w:rsid w:val="006B134B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E4572"/>
    <w:rsid w:val="00C72994"/>
    <w:rsid w:val="00D01FAD"/>
    <w:rsid w:val="00D200FA"/>
    <w:rsid w:val="00EA4768"/>
    <w:rsid w:val="00FB0AAD"/>
    <w:rsid w:val="00FE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0314"/>
    <w:rPr>
      <w:rFonts w:ascii="Tahoma" w:eastAsia="Times New Roman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3</cp:revision>
  <cp:lastPrinted>2015-07-15T19:15:00Z</cp:lastPrinted>
  <dcterms:created xsi:type="dcterms:W3CDTF">2019-07-03T14:27:00Z</dcterms:created>
  <dcterms:modified xsi:type="dcterms:W3CDTF">2020-06-23T21:03:00Z</dcterms:modified>
</cp:coreProperties>
</file>